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b Title] position at your esteemed organization in Myanmar Yangon. As a dedicated professional with a proven track record of excellence, I am confident that my skills, experiences, and passion for contributing to dynamic environments like Myanmar Yangon align perfectly with your needs. My name is Mason, and I am eager to bring my unique perspective and expertise to this opportunity.</w:t>
      </w:r>
    </w:p>
    <w:p>
      <w:pPr>
        <w:pStyle w:val="BodyText"/>
      </w:pPr>
      <w:r>
        <w:t xml:space="preserve">My journey in [relevant field or industry] has been shaped by a commitment to growth, innovation, and cultural awareness. Whether it’s navigating complex projects or fostering collaboration within diverse teams, I have consistently demonstrated the ability to adapt and thrive in challenging settings. Myanmar Yangon, with its vibrant energy and rich cultural heritage, represents an ideal backdrop for me to apply these strengths while contributing to meaningful outcomes. The city’s rapid development and its role as a hub of commerce and culture make it a place where visionaries like myself can create lasting impact.</w:t>
      </w:r>
    </w:p>
    <w:bookmarkStart w:id="20" w:name="why-myanmar-yangon"/>
    <w:p>
      <w:pPr>
        <w:pStyle w:val="Heading2"/>
      </w:pPr>
      <w:r>
        <w:t xml:space="preserve">Why Myanmar Yangon?</w:t>
      </w:r>
    </w:p>
    <w:p>
      <w:pPr>
        <w:pStyle w:val="FirstParagraph"/>
      </w:pPr>
      <w:r>
        <w:t xml:space="preserve">Myanmar Yangon is not just a location—it is a symbol of resilience, potential, and opportunity. As someone who values connecting with communities and understanding the nuances of local ecosystems, I am deeply inspired by the city’s unique blend of tradition and modernity. The bustling streets, the warm hospitality of its people, and the entrepreneurial spirit that defines Yangon have long captivated me. I believe that working in this environment will allow me to leverage my skills while immersing myself in a culture that is both historically rich and forward-thinking.</w:t>
      </w:r>
    </w:p>
    <w:p>
      <w:pPr>
        <w:pStyle w:val="BodyText"/>
      </w:pPr>
      <w:r>
        <w:t xml:space="preserve">Having studied [relevant field or experience related to Myanmar], I have developed a profound appreciation for the challenges and opportunities that define this region. For instance, during my time at [Previous Organization/University], I collaborated on projects focused on [specific project or initiative related to Myanmar or Southeast Asia]. This experience deepened my understanding of local needs and reinforced my desire to contribute to initiatives that align with the goals of organizations operating in Myanmar Yangon.</w:t>
      </w:r>
    </w:p>
    <w:bookmarkEnd w:id="20"/>
    <w:bookmarkStart w:id="21" w:name="my-background-and-expertise"/>
    <w:p>
      <w:pPr>
        <w:pStyle w:val="Heading2"/>
      </w:pPr>
      <w:r>
        <w:t xml:space="preserve">My Background and Expertise</w:t>
      </w:r>
    </w:p>
    <w:p>
      <w:pPr>
        <w:pStyle w:val="FirstParagraph"/>
      </w:pPr>
      <w:r>
        <w:t xml:space="preserve">As Mason, I bring a wealth of experience in [specific field or industry], where I have consistently delivered results through strategic thinking, attention to detail, and a proactive approach to problem-solving. My career has been marked by a dedication to excellence, whether it’s managing cross-functional teams, implementing innovative solutions, or building relationships with stakeholders across diverse backgrounds.</w:t>
      </w:r>
    </w:p>
    <w:p>
      <w:pPr>
        <w:pStyle w:val="BodyText"/>
      </w:pPr>
      <w:r>
        <w:t xml:space="preserve">One of my most notable achievements was [describe a specific achievement or project]. This experience not only honed my technical skills but also taught me the importance of cultural sensitivity and adaptability. In Myanmar Yangon, where collaboration between local and international teams is critical, these qualities are invaluable. I am confident that my ability to bridge perspectives and drive results will make me a valuable asset to your team.</w:t>
      </w:r>
    </w:p>
    <w:p>
      <w:pPr>
        <w:pStyle w:val="BodyText"/>
      </w:pPr>
      <w:r>
        <w:t xml:space="preserve">Furthermore, my proficiency in [language(s) relevant to Myanmar or the region] and my understanding of [specific cultural or business practices in Myanmar Yangon] enable me to navigate complex environments with ease. I have always believed that success in a globalized world hinges on the ability to connect with people and appreciate their unique contributions. In Yangon, where relationships are foundational to business, I am prepared to build trust and foster partnerships that drive mutual growth.</w:t>
      </w:r>
    </w:p>
    <w:bookmarkEnd w:id="21"/>
    <w:bookmarkStart w:id="22" w:name="why-mason"/>
    <w:p>
      <w:pPr>
        <w:pStyle w:val="Heading2"/>
      </w:pPr>
      <w:r>
        <w:t xml:space="preserve">Why Mason?</w:t>
      </w:r>
    </w:p>
    <w:p>
      <w:pPr>
        <w:pStyle w:val="FirstParagraph"/>
      </w:pPr>
      <w:r>
        <w:t xml:space="preserve">Mason is not just a name—it represents a mindset of determination, curiosity, and integrity. I approach every challenge with a solutions-oriented perspective, ensuring that my work consistently meets the highest standards. My ability to remain focused under pressure, coupled with my strong communication skills, allows me to thrive in fast-paced environments like those found in Myanmar Yangon.</w:t>
      </w:r>
    </w:p>
    <w:p>
      <w:pPr>
        <w:pStyle w:val="BodyText"/>
      </w:pPr>
      <w:r>
        <w:t xml:space="preserve">What sets me apart is my passion for [specific interest or value, e.g., sustainable development, community empowerment, etc.]. I am particularly drawn to the opportunities that Myanmar Yangon offers to address pressing global challenges while respecting local traditions. Whether it’s supporting economic growth, promoting environmental stewardship, or advancing social initiatives, I am committed to making a difference through my work.</w:t>
      </w:r>
    </w:p>
    <w:bookmarkEnd w:id="22"/>
    <w:bookmarkStart w:id="23" w:name="a-commitment-to-your-organization"/>
    <w:p>
      <w:pPr>
        <w:pStyle w:val="Heading2"/>
      </w:pPr>
      <w:r>
        <w:t xml:space="preserve">A Commitment to Your Organization</w:t>
      </w:r>
    </w:p>
    <w:p>
      <w:pPr>
        <w:pStyle w:val="FirstParagraph"/>
      </w:pPr>
      <w:r>
        <w:t xml:space="preserve">I understand that the [Job Title] role at your organization requires a candidate who can seamlessly integrate into your team while contributing to your mission. As Mason, I am prepared to bring my expertise, adaptability, and dedication to this position. My goal is not only to meet expectations but to exceed them by delivering innovative solutions and fostering a culture of collaboration.</w:t>
      </w:r>
    </w:p>
    <w:p>
      <w:pPr>
        <w:pStyle w:val="BodyText"/>
      </w:pPr>
      <w:r>
        <w:t xml:space="preserve">I am particularly impressed by [specific detail about the company or its work in Myanmar Yangon]. This aligns closely with my own values and aspirations, and I am eager to contribute to your ongoing success. I am confident that my background, combined with my enthusiasm for working in Myanmar Yangon, will enable me to make a meaningful impact from day one.</w:t>
      </w:r>
    </w:p>
    <w:bookmarkEnd w:id="23"/>
    <w:bookmarkStart w:id="24" w:name="conclusion"/>
    <w:p>
      <w:pPr>
        <w:pStyle w:val="Heading2"/>
      </w:pPr>
      <w:r>
        <w:t xml:space="preserve">Conclusion</w:t>
      </w:r>
    </w:p>
    <w:p>
      <w:pPr>
        <w:pStyle w:val="FirstParagraph"/>
      </w:pPr>
      <w:r>
        <w:t xml:space="preserve">In closing, I would like to reiterate my excitement about the opportunity to join your team in Myanmar Yangon. As Mason, I am ready to bring my skills, passion, and commitment to this role. I am confident that my experiences and dedication will allow me to contribute effectively to your organization’s goals while embracing the unique challenges and rewards of working in this dynamic city.</w:t>
      </w:r>
    </w:p>
    <w:p>
      <w:pPr>
        <w:pStyle w:val="BodyText"/>
      </w:pPr>
      <w:r>
        <w:t xml:space="preserve">Thank you for considering my application. I would welcome the chance to discuss how my background and vision align with the needs of your team. Please feel free to contact me at [phone number] or [email address] at your earliest convenience. I look forward to the possibility of contributing to the success of your organization in Myanmar Yangon.</w:t>
      </w:r>
    </w:p>
    <w:p>
      <w:pPr>
        <w:pStyle w:val="BodyText"/>
      </w:pPr>
      <w:r>
        <w:t xml:space="preserve">Sincerely,</w:t>
      </w:r>
      <w:r>
        <w:br/>
      </w:r>
      <w: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5-12-11T08:12:37Z</dcterms:created>
  <dcterms:modified xsi:type="dcterms:W3CDTF">2025-12-11T08:12:37Z</dcterms:modified>
</cp:coreProperties>
</file>

<file path=docProps/custom.xml><?xml version="1.0" encoding="utf-8"?>
<Properties xmlns="http://schemas.openxmlformats.org/officeDocument/2006/custom-properties" xmlns:vt="http://schemas.openxmlformats.org/officeDocument/2006/docPropsVTypes"/>
</file>